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62057921"/>
        <w:docPartObj>
          <w:docPartGallery w:val="Cover Pages"/>
          <w:docPartUnique/>
        </w:docPartObj>
      </w:sdtPr>
      <w:sdtContent>
        <w:p w14:paraId="515FD072" w14:textId="62021423" w:rsidR="00E264A5" w:rsidRDefault="006015AC" w:rsidP="0015444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3BC696F" wp14:editId="5ACBBF09">
                    <wp:simplePos x="0" y="0"/>
                    <wp:positionH relativeFrom="page">
                      <wp:posOffset>431800</wp:posOffset>
                    </wp:positionH>
                    <wp:positionV relativeFrom="page">
                      <wp:posOffset>590550</wp:posOffset>
                    </wp:positionV>
                    <wp:extent cx="9258300" cy="6280150"/>
                    <wp:effectExtent l="0" t="0" r="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258300" cy="62801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EFA538D" w14:textId="77777777" w:rsidR="004A08BE" w:rsidRDefault="00151FD9" w:rsidP="00AD5E0C">
                                <w:pPr>
                                  <w:pStyle w:val="Title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MERGEFIELD linesheet_image \* MERGEFORMAT </w:instrText>
                                </w:r>
                                <w:r>
                                  <w:fldChar w:fldCharType="separate"/>
                                </w:r>
                                <w:r w:rsidR="00FF68E8">
                                  <w:rPr>
                                    <w:noProof/>
                                  </w:rPr>
                                  <w:t>«linesheet_image»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  <w:p w14:paraId="23AB7516" w14:textId="3C44FE7A" w:rsidR="004A08BE" w:rsidRDefault="004A08BE" w:rsidP="006122CB">
                                <w:pPr>
                                  <w:pStyle w:val="Title"/>
                                  <w:jc w:val="right"/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BC696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34pt;margin-top:46.5pt;width:729pt;height:494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" filled="f" stroked="f" strokeweight=".5pt">
                    <v:textbox inset="0,0,0,0">
                      <w:txbxContent>
                        <w:p w14:paraId="3EFA538D" w14:textId="77777777" w:rsidR="004A08BE" w:rsidRDefault="00151FD9" w:rsidP="00AD5E0C">
                          <w:pPr>
                            <w:pStyle w:val="Title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MERGEFIELD linesheet_image \* MERGEFORMAT </w:instrText>
                          </w:r>
                          <w:r>
                            <w:fldChar w:fldCharType="separate"/>
                          </w:r>
                          <w:r w:rsidR="00FF68E8">
                            <w:rPr>
                              <w:noProof/>
                            </w:rPr>
                            <w:t>«linesheet_image»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p w14:paraId="23AB7516" w14:textId="3C44FE7A" w:rsidR="004A08BE" w:rsidRDefault="004A08BE" w:rsidP="006122CB">
                          <w:pPr>
                            <w:pStyle w:val="Title"/>
                            <w:jc w:val="right"/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tbl>
      <w:tblPr>
        <w:tblStyle w:val="TableGrid"/>
        <w:tblW w:w="14585" w:type="dxa"/>
        <w:tblLook w:val="04A0" w:firstRow="1" w:lastRow="0" w:firstColumn="1" w:lastColumn="0" w:noHBand="0" w:noVBand="1"/>
      </w:tblPr>
      <w:tblGrid>
        <w:gridCol w:w="4861"/>
        <w:gridCol w:w="4862"/>
        <w:gridCol w:w="4862"/>
      </w:tblGrid>
      <w:tr w:rsidR="0001698D" w14:paraId="43A561C6" w14:textId="57435405" w:rsidTr="00151FD9">
        <w:trPr>
          <w:trHeight w:val="4644"/>
        </w:trPr>
        <w:tc>
          <w:tcPr>
            <w:tcW w:w="4861" w:type="dxa"/>
            <w:shd w:val="clear" w:color="auto" w:fill="FFFFFF" w:themeFill="background1"/>
          </w:tcPr>
          <w:p w14:paraId="11CCEC2D" w14:textId="77777777" w:rsidR="0001698D" w:rsidRDefault="00151FD9" w:rsidP="00E2012E">
            <w:pPr>
              <w:ind w:left="144" w:right="144"/>
              <w:jc w:val="center"/>
            </w:pPr>
            <w:r>
              <w:lastRenderedPageBreak/>
              <w:fldChar w:fldCharType="begin"/>
            </w:r>
            <w:r>
              <w:instrText xml:space="preserve"> MERGEFIELD TableStart:styles \* MERGEFORMAT </w:instrText>
            </w:r>
            <w:r>
              <w:fldChar w:fldCharType="separate"/>
            </w:r>
            <w:r w:rsidR="0001698D">
              <w:rPr>
                <w:noProof/>
              </w:rPr>
              <w:t>«TableStart:styles»</w:t>
            </w:r>
            <w:r>
              <w:rPr>
                <w:noProof/>
              </w:rPr>
              <w:fldChar w:fldCharType="end"/>
            </w:r>
          </w:p>
          <w:p w14:paraId="39932E1E" w14:textId="77777777" w:rsidR="0001698D" w:rsidRDefault="00151FD9" w:rsidP="00E2012E">
            <w:pPr>
              <w:ind w:left="144" w:right="144"/>
              <w:jc w:val="center"/>
            </w:pPr>
            <w:r>
              <w:fldChar w:fldCharType="begin"/>
            </w:r>
            <w:r>
              <w:instrText xml:space="preserve"> MERGEFIELD header \* MERGEFORMAT </w:instrText>
            </w:r>
            <w:r>
              <w:fldChar w:fldCharType="separate"/>
            </w:r>
            <w:r w:rsidR="0001698D">
              <w:rPr>
                <w:noProof/>
              </w:rPr>
              <w:t>«header»</w:t>
            </w:r>
            <w:r>
              <w:rPr>
                <w:noProof/>
              </w:rPr>
              <w:fldChar w:fldCharType="end"/>
            </w:r>
          </w:p>
          <w:p w14:paraId="532D36C4" w14:textId="5E5D0D89" w:rsidR="0001698D" w:rsidRDefault="0001698D" w:rsidP="00E2012E">
            <w:pPr>
              <w:ind w:left="144" w:right="144"/>
              <w:jc w:val="center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color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colors»</w:t>
            </w:r>
            <w:r>
              <w:rPr>
                <w:noProof/>
              </w:rPr>
              <w:fldChar w:fldCharType="end"/>
            </w:r>
          </w:p>
        </w:tc>
        <w:tc>
          <w:tcPr>
            <w:tcW w:w="4862" w:type="dxa"/>
            <w:shd w:val="clear" w:color="auto" w:fill="FFFFFF" w:themeFill="background1"/>
          </w:tcPr>
          <w:p w14:paraId="0BB7949F" w14:textId="77777777" w:rsidR="0001698D" w:rsidRDefault="0001698D" w:rsidP="0001698D">
            <w:pPr>
              <w:ind w:left="144" w:right="144"/>
              <w:jc w:val="center"/>
            </w:pPr>
            <w:fldSimple w:instr=" NEXT ">
              <w:r>
                <w:rPr>
                  <w:noProof/>
                </w:rPr>
                <w:t>«Next Record»</w:t>
              </w:r>
            </w:fldSimple>
          </w:p>
          <w:p w14:paraId="1CCD56B4" w14:textId="77777777" w:rsidR="0001698D" w:rsidRDefault="0001698D" w:rsidP="0001698D">
            <w:pPr>
              <w:ind w:left="144" w:right="144"/>
              <w:jc w:val="center"/>
            </w:pPr>
            <w:fldSimple w:instr=" MERGEFIELD header \* MERGEFORMAT ">
              <w:r>
                <w:rPr>
                  <w:noProof/>
                </w:rPr>
                <w:t>«header»</w:t>
              </w:r>
            </w:fldSimple>
          </w:p>
          <w:p w14:paraId="0C84010C" w14:textId="77777777" w:rsidR="0001698D" w:rsidRDefault="0001698D" w:rsidP="0001698D">
            <w:pPr>
              <w:ind w:left="144" w:right="144"/>
              <w:jc w:val="center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color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colors»</w:t>
            </w:r>
            <w:r>
              <w:rPr>
                <w:noProof/>
              </w:rPr>
              <w:fldChar w:fldCharType="end"/>
            </w:r>
          </w:p>
          <w:p w14:paraId="36C877B6" w14:textId="4BE24AF5" w:rsidR="0001698D" w:rsidRDefault="0001698D" w:rsidP="00E2012E">
            <w:pPr>
              <w:ind w:left="144" w:right="144"/>
              <w:jc w:val="center"/>
            </w:pPr>
          </w:p>
        </w:tc>
        <w:tc>
          <w:tcPr>
            <w:tcW w:w="4862" w:type="dxa"/>
            <w:shd w:val="clear" w:color="auto" w:fill="FFFFFF" w:themeFill="background1"/>
          </w:tcPr>
          <w:p w14:paraId="10F20E8A" w14:textId="77777777" w:rsidR="00774BA2" w:rsidRDefault="00774BA2" w:rsidP="00774BA2">
            <w:pPr>
              <w:ind w:left="144" w:right="144"/>
              <w:jc w:val="center"/>
            </w:pPr>
            <w:fldSimple w:instr=" NEXT ">
              <w:r>
                <w:rPr>
                  <w:noProof/>
                </w:rPr>
                <w:t>«Next Record»</w:t>
              </w:r>
            </w:fldSimple>
          </w:p>
          <w:p w14:paraId="31246E8B" w14:textId="0954A64C" w:rsidR="00774BA2" w:rsidRDefault="00774BA2" w:rsidP="00774BA2">
            <w:pPr>
              <w:ind w:left="144" w:right="144"/>
              <w:jc w:val="center"/>
            </w:pPr>
            <w:fldSimple w:instr=" MERGEFIELD header \* MERGEFORMAT ">
              <w:r>
                <w:rPr>
                  <w:noProof/>
                </w:rPr>
                <w:t>«header»</w:t>
              </w:r>
            </w:fldSimple>
          </w:p>
          <w:p w14:paraId="5DB19CFE" w14:textId="736B8069" w:rsidR="00774BA2" w:rsidRDefault="00774BA2" w:rsidP="00774BA2">
            <w:pPr>
              <w:ind w:left="144" w:right="144"/>
              <w:jc w:val="center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color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colors»</w:t>
            </w:r>
            <w:r>
              <w:rPr>
                <w:noProof/>
              </w:rPr>
              <w:fldChar w:fldCharType="end"/>
            </w:r>
          </w:p>
          <w:p w14:paraId="4CFB1F74" w14:textId="6C055F85" w:rsidR="0001698D" w:rsidRDefault="00774BA2" w:rsidP="00774BA2">
            <w:pPr>
              <w:ind w:left="144" w:right="144"/>
              <w:jc w:val="center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TableEnd:style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TableEnd:styles»</w:t>
            </w:r>
            <w:r>
              <w:rPr>
                <w:noProof/>
              </w:rPr>
              <w:fldChar w:fldCharType="end"/>
            </w:r>
          </w:p>
        </w:tc>
      </w:tr>
    </w:tbl>
    <w:p w14:paraId="095D96BE" w14:textId="77777777" w:rsidR="00EA5256" w:rsidRDefault="00EA5256"/>
    <w:p w14:paraId="305D9790" w14:textId="77777777" w:rsidR="00286494" w:rsidRDefault="00286494">
      <w:pPr>
        <w:sectPr w:rsidR="00286494" w:rsidSect="00151FD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5840" w:h="12240" w:orient="landscape"/>
          <w:pgMar w:top="720" w:right="720" w:bottom="720" w:left="720" w:header="0" w:footer="0" w:gutter="0"/>
          <w:pgNumType w:start="0"/>
          <w:cols w:space="720"/>
          <w:docGrid w:linePitch="360"/>
        </w:sectPr>
      </w:pPr>
    </w:p>
    <w:p w14:paraId="039AC174" w14:textId="2F722607" w:rsidR="00286494" w:rsidRDefault="00286494" w:rsidP="00286494">
      <w:pPr>
        <w:rPr>
          <w:noProof/>
        </w:rPr>
      </w:pPr>
    </w:p>
    <w:p w14:paraId="427F31AA" w14:textId="4A4D60E1" w:rsidR="00286494" w:rsidRDefault="00286494" w:rsidP="00286494">
      <w:r>
        <w:rPr>
          <w:noProof/>
        </w:rPr>
        <w:br w:type="column"/>
      </w:r>
    </w:p>
    <w:sectPr w:rsidR="00286494" w:rsidSect="00151FD9">
      <w:type w:val="continuous"/>
      <w:pgSz w:w="15840" w:h="12240" w:orient="landscape"/>
      <w:pgMar w:top="720" w:right="720" w:bottom="720" w:left="720" w:header="720" w:footer="720" w:gutter="0"/>
      <w:cols w:num="3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91D40" w14:textId="77777777" w:rsidR="004A08BE" w:rsidRDefault="004A08BE" w:rsidP="00E2012E">
      <w:r>
        <w:separator/>
      </w:r>
    </w:p>
  </w:endnote>
  <w:endnote w:type="continuationSeparator" w:id="0">
    <w:p w14:paraId="6247B4D8" w14:textId="77777777" w:rsidR="004A08BE" w:rsidRDefault="004A08BE" w:rsidP="00E20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B5FFF" w14:textId="77777777" w:rsidR="00151FD9" w:rsidRDefault="00151F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46268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bookmarkStart w:id="1" w:name="_GoBack" w:displacedByCustomXml="prev"/>
      <w:p w14:paraId="761D3BD3" w14:textId="0443DFD2" w:rsidR="004A08BE" w:rsidRDefault="004A08BE" w:rsidP="00EE704C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1FD9">
          <w:rPr>
            <w:noProof/>
          </w:rPr>
          <w:t>1</w:t>
        </w:r>
        <w:r>
          <w:rPr>
            <w:noProof/>
          </w:rPr>
          <w:fldChar w:fldCharType="end"/>
        </w:r>
        <w:bookmarkEnd w:id="1"/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DD6924" w14:textId="77777777" w:rsidR="004A08BE" w:rsidRDefault="004A08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D69304" w14:textId="77777777" w:rsidR="00151FD9" w:rsidRDefault="00151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9E0B" w14:textId="77777777" w:rsidR="004A08BE" w:rsidRDefault="004A08BE" w:rsidP="00E2012E">
      <w:bookmarkStart w:id="0" w:name="_Hlk483269174"/>
      <w:bookmarkEnd w:id="0"/>
      <w:r>
        <w:separator/>
      </w:r>
    </w:p>
  </w:footnote>
  <w:footnote w:type="continuationSeparator" w:id="0">
    <w:p w14:paraId="794FB954" w14:textId="77777777" w:rsidR="004A08BE" w:rsidRDefault="004A08BE" w:rsidP="00E20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99685E" w14:textId="77777777" w:rsidR="00151FD9" w:rsidRDefault="00151F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90"/>
      <w:gridCol w:w="12780"/>
    </w:tblGrid>
    <w:tr w:rsidR="00FF68E8" w14:paraId="7E89FD1C" w14:textId="77777777" w:rsidTr="00DF35CC">
      <w:tc>
        <w:tcPr>
          <w:tcW w:w="990" w:type="dxa"/>
          <w:tcBorders>
            <w:top w:val="nil"/>
            <w:left w:val="nil"/>
            <w:bottom w:val="nil"/>
            <w:right w:val="nil"/>
          </w:tcBorders>
        </w:tcPr>
        <w:p w14:paraId="7C42D11C" w14:textId="76DBA6E0" w:rsidR="00FF68E8" w:rsidRDefault="00FF68E8">
          <w:pPr>
            <w:pStyle w:val="Header"/>
          </w:pPr>
          <w:r>
            <w:rPr>
              <w:noProof/>
            </w:rPr>
            <w:drawing>
              <wp:inline distT="0" distB="0" distL="0" distR="0" wp14:anchorId="5F5E88DB" wp14:editId="5CC93D25">
                <wp:extent cx="457200" cy="457200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eProduct_logo_150x150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2A5D15C9" w14:textId="640FBE11" w:rsidR="00FF68E8" w:rsidRDefault="00FF68E8" w:rsidP="006015AC">
          <w:pPr>
            <w:pStyle w:val="Title"/>
          </w:pPr>
          <w:fldSimple w:instr=" MERGEFIELD linesheet_name ">
            <w:r>
              <w:rPr>
                <w:noProof/>
              </w:rPr>
              <w:t>«linesheet_name»</w:t>
            </w:r>
          </w:fldSimple>
        </w:p>
      </w:tc>
    </w:tr>
  </w:tbl>
  <w:p w14:paraId="074D85A5" w14:textId="5BABBCA8" w:rsidR="00FF68E8" w:rsidRDefault="00FF68E8" w:rsidP="00DF35CC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B97BC3" w14:textId="77777777" w:rsidR="00151FD9" w:rsidRDefault="00151FD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mailMerge>
    <w:mainDocumentType w:val="mailingLabels"/>
    <w:dataType w:val="textFile"/>
    <w:activeRecord w:val="-1"/>
  </w:mailMerge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Lc0MzQ0NTIzMzZR0lEKTi0uzszPAykwrwUAfRIcvSwAAAA="/>
  </w:docVars>
  <w:rsids>
    <w:rsidRoot w:val="00EA5256"/>
    <w:rsid w:val="0001698D"/>
    <w:rsid w:val="000A43A1"/>
    <w:rsid w:val="000B2302"/>
    <w:rsid w:val="000D5D10"/>
    <w:rsid w:val="000E369B"/>
    <w:rsid w:val="000F6A48"/>
    <w:rsid w:val="0010132A"/>
    <w:rsid w:val="00144B45"/>
    <w:rsid w:val="00151FD9"/>
    <w:rsid w:val="00154449"/>
    <w:rsid w:val="001556F6"/>
    <w:rsid w:val="001978C2"/>
    <w:rsid w:val="0021254E"/>
    <w:rsid w:val="002330B0"/>
    <w:rsid w:val="00275867"/>
    <w:rsid w:val="00286494"/>
    <w:rsid w:val="002C3B2F"/>
    <w:rsid w:val="003045EA"/>
    <w:rsid w:val="0033274D"/>
    <w:rsid w:val="003418A3"/>
    <w:rsid w:val="00360DEF"/>
    <w:rsid w:val="0038723F"/>
    <w:rsid w:val="003B4DE1"/>
    <w:rsid w:val="003B54AE"/>
    <w:rsid w:val="003C6020"/>
    <w:rsid w:val="00443D75"/>
    <w:rsid w:val="00457C6F"/>
    <w:rsid w:val="004A08BE"/>
    <w:rsid w:val="004A79D7"/>
    <w:rsid w:val="004C0D41"/>
    <w:rsid w:val="004D28A5"/>
    <w:rsid w:val="004E5E9A"/>
    <w:rsid w:val="00562C74"/>
    <w:rsid w:val="005D50CF"/>
    <w:rsid w:val="005F492E"/>
    <w:rsid w:val="006015AC"/>
    <w:rsid w:val="006122CB"/>
    <w:rsid w:val="00672EA3"/>
    <w:rsid w:val="0068492F"/>
    <w:rsid w:val="006903AB"/>
    <w:rsid w:val="006E1505"/>
    <w:rsid w:val="006F0A5E"/>
    <w:rsid w:val="006F4658"/>
    <w:rsid w:val="007014FF"/>
    <w:rsid w:val="00701A37"/>
    <w:rsid w:val="00762D17"/>
    <w:rsid w:val="00774BA2"/>
    <w:rsid w:val="007A084F"/>
    <w:rsid w:val="007B364D"/>
    <w:rsid w:val="007B3FBD"/>
    <w:rsid w:val="007D7E61"/>
    <w:rsid w:val="0083078E"/>
    <w:rsid w:val="00861EF9"/>
    <w:rsid w:val="00863EDA"/>
    <w:rsid w:val="008855FD"/>
    <w:rsid w:val="0088582E"/>
    <w:rsid w:val="008F167E"/>
    <w:rsid w:val="00967AD8"/>
    <w:rsid w:val="009E0140"/>
    <w:rsid w:val="00A41BC2"/>
    <w:rsid w:val="00A424EF"/>
    <w:rsid w:val="00A7467E"/>
    <w:rsid w:val="00A87713"/>
    <w:rsid w:val="00A90249"/>
    <w:rsid w:val="00AD5E0C"/>
    <w:rsid w:val="00B638A4"/>
    <w:rsid w:val="00B76383"/>
    <w:rsid w:val="00BB0689"/>
    <w:rsid w:val="00BD3E10"/>
    <w:rsid w:val="00C050EC"/>
    <w:rsid w:val="00C71E3A"/>
    <w:rsid w:val="00C80E7A"/>
    <w:rsid w:val="00CA140C"/>
    <w:rsid w:val="00CD29BD"/>
    <w:rsid w:val="00D13C04"/>
    <w:rsid w:val="00D312B6"/>
    <w:rsid w:val="00D35790"/>
    <w:rsid w:val="00DA7CDD"/>
    <w:rsid w:val="00DD7A2E"/>
    <w:rsid w:val="00DF35CC"/>
    <w:rsid w:val="00E2012E"/>
    <w:rsid w:val="00E2225F"/>
    <w:rsid w:val="00E24700"/>
    <w:rsid w:val="00E264A5"/>
    <w:rsid w:val="00E50D57"/>
    <w:rsid w:val="00E6738E"/>
    <w:rsid w:val="00EA5256"/>
    <w:rsid w:val="00ED3975"/>
    <w:rsid w:val="00EE704C"/>
    <w:rsid w:val="00F41CB2"/>
    <w:rsid w:val="00F43B39"/>
    <w:rsid w:val="00F77C03"/>
    <w:rsid w:val="00F9736E"/>
    <w:rsid w:val="00FA47EF"/>
    <w:rsid w:val="00FA73AA"/>
    <w:rsid w:val="00FF68E8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5E025E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74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D7A2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D7A2E"/>
    <w:rPr>
      <w:rFonts w:eastAsiaTheme="minorEastAsia"/>
      <w:sz w:val="22"/>
      <w:szCs w:val="22"/>
      <w:lang w:eastAsia="zh-CN"/>
    </w:rPr>
  </w:style>
  <w:style w:type="table" w:styleId="PlainTable5">
    <w:name w:val="Plain Table 5"/>
    <w:basedOn w:val="TableNormal"/>
    <w:uiPriority w:val="45"/>
    <w:rsid w:val="003B4DE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B4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3B4DE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3B4D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B4DE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B4DE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556F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6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BB0689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2E"/>
  </w:style>
  <w:style w:type="paragraph" w:styleId="Footer">
    <w:name w:val="footer"/>
    <w:basedOn w:val="Normal"/>
    <w:link w:val="Foot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C7C3894-9D9A-4F62-AB15-0BD194BB0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2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Pak</dc:creator>
  <cp:keywords/>
  <dc:description/>
  <cp:lastModifiedBy>Daniel Pak</cp:lastModifiedBy>
  <cp:revision>79</cp:revision>
  <dcterms:created xsi:type="dcterms:W3CDTF">2017-03-02T06:09:00Z</dcterms:created>
  <dcterms:modified xsi:type="dcterms:W3CDTF">2017-05-24T04:18:00Z</dcterms:modified>
</cp:coreProperties>
</file>